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512" w:type="dxa"/>
        <w:tblInd w:w="-1170" w:type="dxa"/>
        <w:tblLook w:val="04A0" w:firstRow="1" w:lastRow="0" w:firstColumn="1" w:lastColumn="0" w:noHBand="0" w:noVBand="1"/>
      </w:tblPr>
      <w:tblGrid>
        <w:gridCol w:w="2730"/>
        <w:gridCol w:w="1190"/>
        <w:gridCol w:w="1190"/>
        <w:gridCol w:w="743"/>
        <w:gridCol w:w="743"/>
        <w:gridCol w:w="743"/>
        <w:gridCol w:w="743"/>
        <w:gridCol w:w="743"/>
        <w:gridCol w:w="743"/>
        <w:gridCol w:w="743"/>
        <w:gridCol w:w="743"/>
        <w:gridCol w:w="743"/>
        <w:gridCol w:w="743"/>
        <w:gridCol w:w="743"/>
        <w:gridCol w:w="743"/>
        <w:gridCol w:w="743"/>
        <w:gridCol w:w="743"/>
      </w:tblGrid>
      <w:tr w:rsidR="001A5943" w:rsidRPr="00463406" w14:paraId="194F5A5A" w14:textId="77777777" w:rsidTr="00E27BCE">
        <w:trPr>
          <w:trHeight w:val="242"/>
        </w:trPr>
        <w:tc>
          <w:tcPr>
            <w:tcW w:w="27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CD84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</w:p>
        </w:tc>
        <w:tc>
          <w:tcPr>
            <w:tcW w:w="12782" w:type="dxa"/>
            <w:gridSpan w:val="16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3EE2AE8E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6"/>
                <w:szCs w:val="16"/>
                <w:lang w:val="en-MY" w:eastAsia="en-MY"/>
              </w:rPr>
              <w:t>Final Year Project 1</w:t>
            </w:r>
          </w:p>
        </w:tc>
      </w:tr>
      <w:tr w:rsidR="001A5943" w:rsidRPr="00463406" w14:paraId="4A9524E8" w14:textId="77777777" w:rsidTr="00E27BCE">
        <w:trPr>
          <w:trHeight w:val="242"/>
        </w:trPr>
        <w:tc>
          <w:tcPr>
            <w:tcW w:w="273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449F43B" w14:textId="77777777" w:rsidR="001A5943" w:rsidRPr="00463406" w:rsidRDefault="001A5943" w:rsidP="00E27BCE">
            <w:pPr>
              <w:rPr>
                <w:rFonts w:cstheme="minorHAnsi"/>
                <w:b/>
                <w:bCs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6"/>
                <w:szCs w:val="16"/>
                <w:lang w:val="en-MY" w:eastAsia="en-MY"/>
              </w:rPr>
              <w:t>Activities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2B447C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  <w:t>Begin Date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EF4D12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  <w:t>End Date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6C877B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  <w:t>Week 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96284B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  <w:t>Week 2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9477F9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  <w:t>Week 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4CB642D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  <w:t>Week 4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CEC839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  <w:t>Week 5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E3FD2F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  <w:t>Week 6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74E30B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  <w:t>Week 7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36F74A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  <w:t>Week 8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B980A4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  <w:t>Week 9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88D43D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  <w:t>Week 10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431F00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  <w:t>Week 1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08F9C6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  <w:t>Week 12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62F24D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  <w:t>Week 13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F657DB" w14:textId="77777777" w:rsidR="001A5943" w:rsidRPr="00463406" w:rsidRDefault="001A5943" w:rsidP="00E27BCE">
            <w:pPr>
              <w:jc w:val="center"/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4"/>
                <w:szCs w:val="14"/>
                <w:lang w:val="en-MY" w:eastAsia="en-MY"/>
              </w:rPr>
              <w:t>Week 14</w:t>
            </w:r>
          </w:p>
        </w:tc>
      </w:tr>
      <w:tr w:rsidR="001A5943" w:rsidRPr="00463406" w14:paraId="1258B044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B5A289" w14:textId="77777777" w:rsidR="001A5943" w:rsidRPr="00463406" w:rsidRDefault="001A5943" w:rsidP="00E27BCE">
            <w:pPr>
              <w:rPr>
                <w:rFonts w:cstheme="minorHAnsi"/>
                <w:b/>
                <w:bCs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6"/>
                <w:szCs w:val="16"/>
                <w:lang w:val="en-MY" w:eastAsia="en-MY"/>
              </w:rPr>
              <w:t>Requirement Phase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92C10C7" w14:textId="77777777" w:rsidR="001A5943" w:rsidRDefault="001A5943" w:rsidP="00E27BCE">
            <w:pPr>
              <w:jc w:val="center"/>
              <w:rPr>
                <w:rFonts w:cstheme="minorHAnsi"/>
                <w:sz w:val="16"/>
                <w:szCs w:val="16"/>
              </w:rPr>
            </w:pPr>
            <w:r w:rsidRPr="00463406">
              <w:rPr>
                <w:rFonts w:cstheme="minorHAnsi"/>
                <w:sz w:val="16"/>
                <w:szCs w:val="16"/>
              </w:rPr>
              <w:t>9/8/2021</w:t>
            </w:r>
          </w:p>
          <w:p w14:paraId="11293BD6" w14:textId="73D839BE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E940F4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</w:rPr>
              <w:t>12/9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106DC40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5E06364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2F5C432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01897D2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2DAF2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63BF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79E6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5B16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45B1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7800F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89F3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0935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1375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4D4CA1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7D03571B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6EDC1E" w14:textId="44D0CD73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 xml:space="preserve">Approach </w:t>
            </w:r>
            <w:r>
              <w:rPr>
                <w:rFonts w:cstheme="minorHAnsi"/>
                <w:sz w:val="16"/>
                <w:szCs w:val="16"/>
                <w:lang w:val="en-MY" w:eastAsia="en-MY"/>
              </w:rPr>
              <w:t>Project Leader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FF6CAE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</w:rPr>
              <w:t>10/8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3F8F368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</w:rPr>
              <w:t>10/8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009E85FF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7375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3DFA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8BC92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72D3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F754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2B86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9F7B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0808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F36C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5164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4A58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E9F3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3F71F3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6AFAF43B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431B33A" w14:textId="55957AED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 xml:space="preserve">Meeting with </w:t>
            </w:r>
            <w:r>
              <w:rPr>
                <w:rFonts w:cstheme="minorHAnsi"/>
                <w:sz w:val="16"/>
                <w:szCs w:val="16"/>
                <w:lang w:val="en-MY" w:eastAsia="en-MY"/>
              </w:rPr>
              <w:t>Member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B57AD6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</w:rPr>
              <w:t>13/8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A361127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</w:rPr>
              <w:t>13/8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773CBB7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1B5B3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487A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482E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EE070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5009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40A1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372B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49AF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9D05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9A46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5736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97B7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2C2EC9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6AEB0F45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8786F0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Documenting Proposal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F4903AF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</w:rPr>
              <w:t>16/8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1F5918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</w:rPr>
              <w:t>5/9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9C5C2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6C148DB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6B8DE1C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3D1B549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9728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BBC6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76B9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79E8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A7C7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6852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EF66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04B20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EE5F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C8F85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78B39B38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B5ADB8" w14:textId="24CE5D3D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>
              <w:rPr>
                <w:rFonts w:cstheme="minorHAnsi"/>
                <w:sz w:val="16"/>
                <w:szCs w:val="16"/>
                <w:lang w:val="en-MY" w:eastAsia="en-MY"/>
              </w:rPr>
              <w:t>Change Request Report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D65C2A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</w:rPr>
              <w:t>30/8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49A7573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</w:rPr>
              <w:t>5/9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88D7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84CD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8FE4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4CAF63F3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A34D2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94A6F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95EC3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541E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DCCF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D640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3CFF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D112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75B9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51443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4DC88AE2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D56A310" w14:textId="18ED49AC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>
              <w:rPr>
                <w:rFonts w:cstheme="minorHAnsi"/>
                <w:sz w:val="16"/>
                <w:szCs w:val="16"/>
                <w:lang w:val="en-MY" w:eastAsia="en-MY"/>
              </w:rPr>
              <w:t>Report Request Approval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BA700F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</w:rPr>
              <w:t>30/8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69C1B8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</w:rPr>
              <w:t>5/9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99A9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D730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25592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557971D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140F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600DF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C4D3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C2262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FE1C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5FA9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A7400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1105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CF2D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8CC0A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04F8B99B" w14:textId="77777777" w:rsidTr="00E27BCE">
        <w:trPr>
          <w:trHeight w:val="242"/>
        </w:trPr>
        <w:tc>
          <w:tcPr>
            <w:tcW w:w="273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184D85F" w14:textId="08E7FC05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>
              <w:rPr>
                <w:rFonts w:cstheme="minorHAnsi"/>
                <w:sz w:val="16"/>
                <w:szCs w:val="16"/>
                <w:lang w:val="en-MY" w:eastAsia="en-MY"/>
              </w:rPr>
              <w:t>Write Documentation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06D66F1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</w:rPr>
              <w:t>30/8/2021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</w:tcPr>
          <w:p w14:paraId="0012E866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</w:rPr>
              <w:t>12/9/202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A310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8943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A5F70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2C7C2FA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A9D08E"/>
            <w:noWrap/>
            <w:vAlign w:val="bottom"/>
            <w:hideMark/>
          </w:tcPr>
          <w:p w14:paraId="333C8C42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D861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EBA9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9D5B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91F5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4B75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AFAF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ADEE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6F3F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F0A9B6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71104E91" w14:textId="77777777" w:rsidTr="00E27BCE">
        <w:trPr>
          <w:trHeight w:val="242"/>
        </w:trPr>
        <w:tc>
          <w:tcPr>
            <w:tcW w:w="27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F5141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11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910E40A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</w:p>
        </w:tc>
        <w:tc>
          <w:tcPr>
            <w:tcW w:w="11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8092F1E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36189C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FEFAF7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92B8B6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6909F9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547A9F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9504C7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8921BA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83B353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275B2F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85F4663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A1BEE3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C8EEBA2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1F2610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A81CFD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12459EE5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9A2F622" w14:textId="77777777" w:rsidR="001A5943" w:rsidRPr="00463406" w:rsidRDefault="001A5943" w:rsidP="00E27BCE">
            <w:pPr>
              <w:rPr>
                <w:rFonts w:cstheme="minorHAnsi"/>
                <w:b/>
                <w:bCs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6"/>
                <w:szCs w:val="16"/>
                <w:lang w:val="en-MY" w:eastAsia="en-MY"/>
              </w:rPr>
              <w:t>User Design Phase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927BB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13/9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5FF50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26/9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05363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BE71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C3273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80CE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359A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5DA21DF3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2F63D06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33F43E2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1BF29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7761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ADA6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A61A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176F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1DFB7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06E33A3D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3ED7F6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Designing Web-Based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E2FF9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13/9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31FDA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26/9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9B11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C3A8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DC56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AC60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BCAA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63D9D61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36F6E20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A372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2C2B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591E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AD1B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D077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3545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8762B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1115180E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3DE04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 xml:space="preserve">Design System Architecture 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1940E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13/9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9A085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26/9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FFA6F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778A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C49C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6359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3202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0375F1E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5ECECC5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2FFA0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56FE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37F8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16E1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91370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B9A8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0B4545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5938CB37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1488143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Designing Database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3DFAE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13/9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8BEE6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26/9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0493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647C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D8ED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DA240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64A6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28C1A43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27C4C3E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CD93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64B2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E032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B4C1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35AF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651B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DA976A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5C7EA932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2D8D6D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Design Interface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07F7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13/9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C41E7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26/9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93D7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70212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76D9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3256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F809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1AA5117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499C290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E8B6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66EB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25832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E375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E529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3130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AD681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239A8A8B" w14:textId="77777777" w:rsidTr="00E27BCE">
        <w:trPr>
          <w:trHeight w:val="242"/>
        </w:trPr>
        <w:tc>
          <w:tcPr>
            <w:tcW w:w="273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22DCC8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Draw the storyboard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BA644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13/9/2021</w:t>
            </w:r>
          </w:p>
        </w:tc>
        <w:tc>
          <w:tcPr>
            <w:tcW w:w="119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64F08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26/9/2021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2A59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7A13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FC0F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BDB92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316E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3E63665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9BC2E6"/>
            <w:noWrap/>
            <w:vAlign w:val="bottom"/>
            <w:hideMark/>
          </w:tcPr>
          <w:p w14:paraId="065A660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92AD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DE74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D7E5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454E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ADDF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22CB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71A361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4C16C1A0" w14:textId="77777777" w:rsidTr="00E27BCE">
        <w:trPr>
          <w:trHeight w:val="242"/>
        </w:trPr>
        <w:tc>
          <w:tcPr>
            <w:tcW w:w="27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AC1BD13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11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57F8626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</w:p>
        </w:tc>
        <w:tc>
          <w:tcPr>
            <w:tcW w:w="119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384A5093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601D91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FF312D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0B268BC3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0CC808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06B4F80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4FD5AB8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3224590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64D39840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484C18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400BEDF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7BA7234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601A32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7DCDDE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F3A568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5A716713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00EFAA2" w14:textId="77777777" w:rsidR="001A5943" w:rsidRPr="00463406" w:rsidRDefault="001A5943" w:rsidP="00E27BCE">
            <w:pPr>
              <w:rPr>
                <w:rFonts w:cstheme="minorHAnsi"/>
                <w:b/>
                <w:bCs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b/>
                <w:bCs/>
                <w:sz w:val="16"/>
                <w:szCs w:val="16"/>
                <w:lang w:val="en-MY" w:eastAsia="en-MY"/>
              </w:rPr>
              <w:t>Construction Phase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1D4B7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27/9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A75B4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2/3/2022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252B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CAFB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CF88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7747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AD04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4A9E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6E91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3EAA1ACF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1ED35B2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2D5CCCD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5C2B66F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0819EC2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658610A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D966"/>
            <w:noWrap/>
            <w:vAlign w:val="bottom"/>
            <w:hideMark/>
          </w:tcPr>
          <w:p w14:paraId="633A9BA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1849406E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8C19D8" w14:textId="0CCEC7EB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 xml:space="preserve">Module 1 </w:t>
            </w:r>
            <w:r>
              <w:rPr>
                <w:rFonts w:cstheme="minorHAnsi"/>
                <w:color w:val="000000"/>
                <w:sz w:val="16"/>
                <w:szCs w:val="16"/>
              </w:rPr>
              <w:t>–</w:t>
            </w:r>
            <w:r w:rsidRPr="00463406">
              <w:rPr>
                <w:rFonts w:cstheme="minorHAnsi"/>
                <w:color w:val="000000"/>
                <w:sz w:val="16"/>
                <w:szCs w:val="16"/>
              </w:rPr>
              <w:t xml:space="preserve"> </w:t>
            </w:r>
            <w:r>
              <w:rPr>
                <w:rFonts w:cstheme="minorHAnsi"/>
                <w:color w:val="000000"/>
                <w:sz w:val="16"/>
                <w:szCs w:val="16"/>
              </w:rPr>
              <w:t>Login Module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85A6B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27/9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1AABE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24/10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FF5C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449A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96EC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B47C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D2010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3FB4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C8B9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610513A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1ACFACAF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2C208633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9171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7888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E4FE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39B4F9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28762A53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D39770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Module 2 - Leave Module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7404C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11/10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A82C5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31/10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78D4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3516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6C53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9B9C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91AD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7037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BEA6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B6D6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146093B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5810572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05ED6F4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2E26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3E9E0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96FFE2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539A4F3A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8426F8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Module 3 - Attendance Module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E8207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18/10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F03D6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7/11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2F28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FBB7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8104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4A51F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F5460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4D6F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7B7B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0D11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2036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65D921B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55EE61A2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352477F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C139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27F97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124A5BDE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1DE4DC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Module 4 - Commission Module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B49E7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25/10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EDEA3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14/11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FE42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F32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FC9E0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084E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71BF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86CE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5DCA4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E3E7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E5E1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CD83F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1550C9B2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57567F3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2C5B3ABF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2E97C1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184D8091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hideMark/>
          </w:tcPr>
          <w:p w14:paraId="49B32180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Module 5 - Stock, Category, Media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8FAC5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1/11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95E82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21/11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BA6A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601A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A567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3AAD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D8F8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852A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7F9B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36633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49D61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6467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A0DD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10D2877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77A3B233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D966"/>
            <w:noWrap/>
            <w:vAlign w:val="bottom"/>
            <w:hideMark/>
          </w:tcPr>
          <w:p w14:paraId="5DF843C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20721B40" w14:textId="77777777" w:rsidTr="00E27BCE">
        <w:trPr>
          <w:trHeight w:val="230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49E88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Module 6 - Product, Order Module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A898A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8/11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B4EC5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9/2/2022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9BB0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8BEC2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AC96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D65B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3C32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3308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A424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E5CD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C67E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B649C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F7E0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2A5B6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D966"/>
            <w:noWrap/>
            <w:vAlign w:val="bottom"/>
            <w:hideMark/>
          </w:tcPr>
          <w:p w14:paraId="325C28EF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D966"/>
            <w:noWrap/>
            <w:vAlign w:val="bottom"/>
            <w:hideMark/>
          </w:tcPr>
          <w:p w14:paraId="149B2F4B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  <w:tr w:rsidR="001A5943" w:rsidRPr="00463406" w14:paraId="613E37A9" w14:textId="77777777" w:rsidTr="00E27BCE">
        <w:trPr>
          <w:trHeight w:val="242"/>
        </w:trPr>
        <w:tc>
          <w:tcPr>
            <w:tcW w:w="273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48C394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Module 7 - Supplier, Event Module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DEFCC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15/11/2021</w:t>
            </w:r>
          </w:p>
        </w:tc>
        <w:tc>
          <w:tcPr>
            <w:tcW w:w="11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535E2" w14:textId="77777777" w:rsidR="001A5943" w:rsidRPr="00463406" w:rsidRDefault="001A5943" w:rsidP="00E27BCE">
            <w:pPr>
              <w:jc w:val="center"/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color w:val="000000"/>
                <w:sz w:val="16"/>
                <w:szCs w:val="16"/>
              </w:rPr>
              <w:t>10/1/2021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0F19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153E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C65D0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AAC83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8F02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2352D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EE8D8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79D1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1F6C9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553CA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C2CE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33617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EF595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  <w:tc>
          <w:tcPr>
            <w:tcW w:w="7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D966"/>
            <w:noWrap/>
            <w:vAlign w:val="bottom"/>
            <w:hideMark/>
          </w:tcPr>
          <w:p w14:paraId="22603E2E" w14:textId="77777777" w:rsidR="001A5943" w:rsidRPr="00463406" w:rsidRDefault="001A5943" w:rsidP="00E27BCE">
            <w:pPr>
              <w:rPr>
                <w:rFonts w:cstheme="minorHAnsi"/>
                <w:sz w:val="16"/>
                <w:szCs w:val="16"/>
                <w:lang w:val="en-MY" w:eastAsia="en-MY"/>
              </w:rPr>
            </w:pPr>
            <w:r w:rsidRPr="00463406">
              <w:rPr>
                <w:rFonts w:cstheme="minorHAnsi"/>
                <w:sz w:val="16"/>
                <w:szCs w:val="16"/>
                <w:lang w:val="en-MY" w:eastAsia="en-MY"/>
              </w:rPr>
              <w:t> </w:t>
            </w:r>
          </w:p>
        </w:tc>
      </w:tr>
    </w:tbl>
    <w:p w14:paraId="194F70C4" w14:textId="77777777" w:rsidR="007E4156" w:rsidRDefault="007E4156"/>
    <w:sectPr w:rsidR="007E4156" w:rsidSect="001A594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NTaxMDW1tDC0sLRU0lEKTi0uzszPAykwrAUAxoPasywAAAA="/>
  </w:docVars>
  <w:rsids>
    <w:rsidRoot w:val="001A5943"/>
    <w:rsid w:val="001A5943"/>
    <w:rsid w:val="007E4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71770"/>
  <w15:chartTrackingRefBased/>
  <w15:docId w15:val="{74A041B1-CDDF-443D-BB1D-6A9ED3999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5943"/>
    <w:pPr>
      <w:spacing w:after="0" w:line="360" w:lineRule="auto"/>
      <w:jc w:val="both"/>
    </w:pPr>
    <w:rPr>
      <w:rFonts w:eastAsia="Times New Roman" w:cs="Times New Roman"/>
      <w:kern w:val="0"/>
      <w:szCs w:val="24"/>
      <w:lang w:val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261</Words>
  <Characters>1493</Characters>
  <Application>Microsoft Office Word</Application>
  <DocSecurity>0</DocSecurity>
  <Lines>12</Lines>
  <Paragraphs>3</Paragraphs>
  <ScaleCrop>false</ScaleCrop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rul Amin Hairul Kholidin</dc:creator>
  <cp:keywords/>
  <dc:description/>
  <cp:lastModifiedBy>Badrul Amin Hairul Kholidin</cp:lastModifiedBy>
  <cp:revision>1</cp:revision>
  <dcterms:created xsi:type="dcterms:W3CDTF">2022-03-20T12:38:00Z</dcterms:created>
  <dcterms:modified xsi:type="dcterms:W3CDTF">2022-03-20T14:55:00Z</dcterms:modified>
</cp:coreProperties>
</file>